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00C333" w14:textId="3B7F0DAF" w:rsidR="00001165" w:rsidRDefault="00006398" w:rsidP="00006398">
      <w:pPr>
        <w:pStyle w:val="Heading1"/>
        <w:jc w:val="center"/>
      </w:pPr>
      <w:r>
        <w:t>Table of References</w:t>
      </w:r>
    </w:p>
    <w:p w14:paraId="622D2A6E" w14:textId="77777777" w:rsidR="00E67A7B" w:rsidRDefault="00E67A7B" w:rsidP="00E67A7B">
      <w:pPr>
        <w:pStyle w:val="NormalWeb"/>
        <w:spacing w:before="0" w:beforeAutospacing="0" w:after="0" w:afterAutospacing="0" w:line="480" w:lineRule="auto"/>
        <w:ind w:left="720" w:hanging="720"/>
      </w:pPr>
      <w:r>
        <w:rPr>
          <w:i/>
          <w:iCs/>
        </w:rPr>
        <w:t>Single-arm YuMi Collaborative Robot</w:t>
      </w:r>
      <w:r>
        <w:t>. (2022, June 6). ABB. https://new.abb.com/products/robotics/robots/collaborative-robots/yumi/single-arm</w:t>
      </w:r>
    </w:p>
    <w:p w14:paraId="20D187EE" w14:textId="47DF85D8" w:rsidR="00602F67" w:rsidRDefault="00E67A7B" w:rsidP="00602F67">
      <w:pPr>
        <w:pStyle w:val="NormalWeb"/>
        <w:spacing w:before="0" w:beforeAutospacing="0" w:after="0" w:afterAutospacing="0" w:line="480" w:lineRule="auto"/>
        <w:ind w:left="720" w:hanging="720"/>
      </w:pPr>
      <w:r>
        <w:t>(</w:t>
      </w:r>
      <w:r>
        <w:rPr>
          <w:i/>
          <w:iCs/>
        </w:rPr>
        <w:t>Single-arm YuMi Collaborative Robot</w:t>
      </w:r>
      <w:r>
        <w:t>, 2022)</w:t>
      </w:r>
    </w:p>
    <w:p w14:paraId="2E7CE2EB" w14:textId="77777777" w:rsidR="00602F67" w:rsidRDefault="00602F67" w:rsidP="00602F67">
      <w:pPr>
        <w:pStyle w:val="NormalWeb"/>
        <w:spacing w:before="0" w:beforeAutospacing="0" w:after="0" w:afterAutospacing="0" w:line="480" w:lineRule="auto"/>
        <w:ind w:left="720" w:hanging="720"/>
      </w:pPr>
    </w:p>
    <w:p w14:paraId="52AEBD63" w14:textId="18AD5EC9" w:rsidR="00602F67" w:rsidRDefault="00602F67" w:rsidP="00602F67">
      <w:pPr>
        <w:pBdr>
          <w:top w:val="single" w:sz="4" w:space="1" w:color="auto"/>
          <w:bottom w:val="single" w:sz="4" w:space="1" w:color="auto"/>
        </w:pBdr>
      </w:pPr>
      <w:r>
        <w:t xml:space="preserve">Please use this generator: </w:t>
      </w:r>
      <w:hyperlink r:id="rId8" w:history="1">
        <w:r w:rsidRPr="002A4F82">
          <w:rPr>
            <w:rStyle w:val="Hyperlink"/>
          </w:rPr>
          <w:t>https://www.scribbr.com/citation/generator/apa/</w:t>
        </w:r>
      </w:hyperlink>
      <w:r>
        <w:t>. No worries about the formatting</w:t>
      </w:r>
      <w:r>
        <w:t>;</w:t>
      </w:r>
      <w:r>
        <w:t xml:space="preserve"> I can fix that up when it comes to the report</w:t>
      </w:r>
      <w:r w:rsidR="00E67A7B">
        <w:t>. Just wanted to make a list of all that we use now so that it’s easier</w:t>
      </w:r>
      <w:r>
        <w:t xml:space="preserve">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6A4F9DF5" w14:textId="77777777" w:rsidR="00602F67" w:rsidRDefault="00602F67" w:rsidP="00602F67">
      <w:pPr>
        <w:pStyle w:val="NormalWeb"/>
        <w:spacing w:before="0" w:beforeAutospacing="0" w:after="0" w:afterAutospacing="0" w:line="480" w:lineRule="auto"/>
        <w:ind w:left="720" w:hanging="720"/>
      </w:pPr>
    </w:p>
    <w:p w14:paraId="7867339D" w14:textId="77777777" w:rsidR="00006398" w:rsidRDefault="00006398" w:rsidP="00006398"/>
    <w:sectPr w:rsidR="00006398" w:rsidSect="00006398">
      <w:headerReference w:type="default" r:id="rId9"/>
      <w:footerReference w:type="default" r:id="rId10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FC0B05" w14:textId="77777777" w:rsidR="00893C26" w:rsidRPr="008A4F8C" w:rsidRDefault="00893C26" w:rsidP="00C74D9F">
      <w:pPr>
        <w:spacing w:after="0" w:line="240" w:lineRule="auto"/>
      </w:pPr>
      <w:r w:rsidRPr="008A4F8C">
        <w:separator/>
      </w:r>
    </w:p>
  </w:endnote>
  <w:endnote w:type="continuationSeparator" w:id="0">
    <w:p w14:paraId="7A5419BB" w14:textId="77777777" w:rsidR="00893C26" w:rsidRPr="008A4F8C" w:rsidRDefault="00893C26" w:rsidP="00C74D9F">
      <w:pPr>
        <w:spacing w:after="0" w:line="240" w:lineRule="auto"/>
      </w:pPr>
      <w:r w:rsidRPr="008A4F8C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6283514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980B3E6" w14:textId="1410F2F0" w:rsidR="00882885" w:rsidRDefault="00882885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BC760CC" w14:textId="77777777" w:rsidR="00882885" w:rsidRDefault="008828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75A265" w14:textId="77777777" w:rsidR="00893C26" w:rsidRPr="008A4F8C" w:rsidRDefault="00893C26" w:rsidP="00C74D9F">
      <w:pPr>
        <w:spacing w:after="0" w:line="240" w:lineRule="auto"/>
      </w:pPr>
      <w:r w:rsidRPr="008A4F8C">
        <w:separator/>
      </w:r>
    </w:p>
  </w:footnote>
  <w:footnote w:type="continuationSeparator" w:id="0">
    <w:p w14:paraId="48B59C12" w14:textId="77777777" w:rsidR="00893C26" w:rsidRPr="008A4F8C" w:rsidRDefault="00893C26" w:rsidP="00C74D9F">
      <w:pPr>
        <w:spacing w:after="0" w:line="240" w:lineRule="auto"/>
      </w:pPr>
      <w:r w:rsidRPr="008A4F8C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71C8F" w14:textId="0C1784F8" w:rsidR="006436FB" w:rsidRPr="008A4F8C" w:rsidRDefault="006436FB" w:rsidP="006436FB">
    <w:pPr>
      <w:pStyle w:val="Header"/>
    </w:pPr>
    <w:r w:rsidRPr="008A4F8C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8C0472D" wp14:editId="3D91F949">
              <wp:simplePos x="0" y="0"/>
              <wp:positionH relativeFrom="column">
                <wp:posOffset>3241570</wp:posOffset>
              </wp:positionH>
              <wp:positionV relativeFrom="paragraph">
                <wp:posOffset>22788</wp:posOffset>
              </wp:positionV>
              <wp:extent cx="2773385" cy="372110"/>
              <wp:effectExtent l="0" t="0" r="0" b="889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73385" cy="3721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A1D431C" w14:textId="15C77A8B" w:rsidR="006436FB" w:rsidRPr="008A4F8C" w:rsidRDefault="00882885" w:rsidP="006436FB">
                          <w:pPr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882885">
                            <w:rPr>
                              <w:sz w:val="18"/>
                              <w:szCs w:val="18"/>
                            </w:rPr>
                            <w:t>41013 Industrial Robotic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8C0472D" id="_x0000_t202" coordsize="21600,21600" o:spt="202" path="m,l,21600r21600,l21600,xe">
              <v:stroke joinstyle="miter"/>
              <v:path gradientshapeok="t" o:connecttype="rect"/>
            </v:shapetype>
            <v:shape id="_x0000_s1032" type="#_x0000_t202" style="position:absolute;margin-left:255.25pt;margin-top:1.8pt;width:218.4pt;height:29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" filled="f" stroked="f">
              <v:textbox>
                <w:txbxContent>
                  <w:p w14:paraId="1A1D431C" w14:textId="15C77A8B" w:rsidR="006436FB" w:rsidRPr="008A4F8C" w:rsidRDefault="00882885" w:rsidP="006436FB">
                    <w:pPr>
                      <w:jc w:val="right"/>
                      <w:rPr>
                        <w:sz w:val="18"/>
                        <w:szCs w:val="18"/>
                      </w:rPr>
                    </w:pPr>
                    <w:r w:rsidRPr="00882885">
                      <w:rPr>
                        <w:sz w:val="18"/>
                        <w:szCs w:val="18"/>
                      </w:rPr>
                      <w:t>41013 Industrial Robotics</w:t>
                    </w:r>
                  </w:p>
                </w:txbxContent>
              </v:textbox>
            </v:shape>
          </w:pict>
        </mc:Fallback>
      </mc:AlternateContent>
    </w:r>
    <w:r w:rsidRPr="008A4F8C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96F4614" wp14:editId="1F95A411">
              <wp:simplePos x="0" y="0"/>
              <wp:positionH relativeFrom="column">
                <wp:posOffset>-21589</wp:posOffset>
              </wp:positionH>
              <wp:positionV relativeFrom="paragraph">
                <wp:posOffset>152400</wp:posOffset>
              </wp:positionV>
              <wp:extent cx="1758950" cy="0"/>
              <wp:effectExtent l="0" t="19050" r="50800" b="38100"/>
              <wp:wrapNone/>
              <wp:docPr id="3" name="AutoShape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758950" cy="0"/>
                      </a:xfrm>
                      <a:prstGeom prst="straightConnector1">
                        <a:avLst/>
                      </a:prstGeom>
                      <a:noFill/>
                      <a:ln w="63500"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  <a:prstDash val="sysDot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C7BD5F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6" o:spid="_x0000_s1026" type="#_x0000_t32" style="position:absolute;margin-left:-1.7pt;margin-top:12pt;width:138.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" strokecolor="gray [1629]" strokeweight="5pt">
              <v:stroke dashstyle="1 1"/>
            </v:shape>
          </w:pict>
        </mc:Fallback>
      </mc:AlternateContent>
    </w:r>
  </w:p>
  <w:p w14:paraId="2991D1A0" w14:textId="77777777" w:rsidR="006436FB" w:rsidRPr="008A4F8C" w:rsidRDefault="006436F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6A"/>
    <w:multiLevelType w:val="hybridMultilevel"/>
    <w:tmpl w:val="E5884344"/>
    <w:lvl w:ilvl="0" w:tplc="163A13DE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7E5A53"/>
    <w:multiLevelType w:val="multilevel"/>
    <w:tmpl w:val="0C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16B854F9"/>
    <w:multiLevelType w:val="hybridMultilevel"/>
    <w:tmpl w:val="132AA1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300F3C"/>
    <w:multiLevelType w:val="hybridMultilevel"/>
    <w:tmpl w:val="F1AC1D2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9B1F82"/>
    <w:multiLevelType w:val="hybridMultilevel"/>
    <w:tmpl w:val="CDF014F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C72803"/>
    <w:multiLevelType w:val="hybridMultilevel"/>
    <w:tmpl w:val="226A8D6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3D05849"/>
    <w:multiLevelType w:val="hybridMultilevel"/>
    <w:tmpl w:val="3EE8B2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365524"/>
    <w:multiLevelType w:val="hybridMultilevel"/>
    <w:tmpl w:val="F87C54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552C7B"/>
    <w:multiLevelType w:val="hybridMultilevel"/>
    <w:tmpl w:val="FF2277E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65405D"/>
    <w:multiLevelType w:val="hybridMultilevel"/>
    <w:tmpl w:val="FD6843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734B97"/>
    <w:multiLevelType w:val="hybridMultilevel"/>
    <w:tmpl w:val="6A524F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3745CC"/>
    <w:multiLevelType w:val="multilevel"/>
    <w:tmpl w:val="6A7A25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FDC54F9"/>
    <w:multiLevelType w:val="hybridMultilevel"/>
    <w:tmpl w:val="2DEE71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1C4E9F"/>
    <w:multiLevelType w:val="hybridMultilevel"/>
    <w:tmpl w:val="E7CAEB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7374B7"/>
    <w:multiLevelType w:val="hybridMultilevel"/>
    <w:tmpl w:val="C05059B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796EC9"/>
    <w:multiLevelType w:val="hybridMultilevel"/>
    <w:tmpl w:val="B606A6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0271C7"/>
    <w:multiLevelType w:val="hybridMultilevel"/>
    <w:tmpl w:val="40901E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CE7D1E"/>
    <w:multiLevelType w:val="hybridMultilevel"/>
    <w:tmpl w:val="64686E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0E0286"/>
    <w:multiLevelType w:val="hybridMultilevel"/>
    <w:tmpl w:val="AFB41DC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A4B540B"/>
    <w:multiLevelType w:val="hybridMultilevel"/>
    <w:tmpl w:val="06D67D22"/>
    <w:lvl w:ilvl="0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0" w15:restartNumberingAfterBreak="0">
    <w:nsid w:val="7A7065E0"/>
    <w:multiLevelType w:val="hybridMultilevel"/>
    <w:tmpl w:val="CF9070C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B7347F9"/>
    <w:multiLevelType w:val="hybridMultilevel"/>
    <w:tmpl w:val="9BF2FB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7F0863"/>
    <w:multiLevelType w:val="hybridMultilevel"/>
    <w:tmpl w:val="BFFCD25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F35468"/>
    <w:multiLevelType w:val="hybridMultilevel"/>
    <w:tmpl w:val="AD4273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C4513D"/>
    <w:multiLevelType w:val="multilevel"/>
    <w:tmpl w:val="C22A7C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79181261">
    <w:abstractNumId w:val="4"/>
  </w:num>
  <w:num w:numId="2" w16cid:durableId="1562640643">
    <w:abstractNumId w:val="22"/>
  </w:num>
  <w:num w:numId="3" w16cid:durableId="1711685539">
    <w:abstractNumId w:val="0"/>
  </w:num>
  <w:num w:numId="4" w16cid:durableId="883831547">
    <w:abstractNumId w:val="1"/>
  </w:num>
  <w:num w:numId="5" w16cid:durableId="1111242541">
    <w:abstractNumId w:val="21"/>
  </w:num>
  <w:num w:numId="6" w16cid:durableId="1625966905">
    <w:abstractNumId w:val="7"/>
  </w:num>
  <w:num w:numId="7" w16cid:durableId="1605457654">
    <w:abstractNumId w:val="17"/>
  </w:num>
  <w:num w:numId="8" w16cid:durableId="1937667983">
    <w:abstractNumId w:val="19"/>
  </w:num>
  <w:num w:numId="9" w16cid:durableId="1312104385">
    <w:abstractNumId w:val="10"/>
  </w:num>
  <w:num w:numId="10" w16cid:durableId="1178616285">
    <w:abstractNumId w:val="23"/>
  </w:num>
  <w:num w:numId="11" w16cid:durableId="227346214">
    <w:abstractNumId w:val="15"/>
  </w:num>
  <w:num w:numId="12" w16cid:durableId="21590139">
    <w:abstractNumId w:val="13"/>
  </w:num>
  <w:num w:numId="13" w16cid:durableId="638845971">
    <w:abstractNumId w:val="8"/>
  </w:num>
  <w:num w:numId="14" w16cid:durableId="1282417699">
    <w:abstractNumId w:val="2"/>
  </w:num>
  <w:num w:numId="15" w16cid:durableId="1449008508">
    <w:abstractNumId w:val="14"/>
  </w:num>
  <w:num w:numId="16" w16cid:durableId="2044284138">
    <w:abstractNumId w:val="16"/>
  </w:num>
  <w:num w:numId="17" w16cid:durableId="974868950">
    <w:abstractNumId w:val="9"/>
  </w:num>
  <w:num w:numId="18" w16cid:durableId="1787503797">
    <w:abstractNumId w:val="20"/>
  </w:num>
  <w:num w:numId="19" w16cid:durableId="1484619360">
    <w:abstractNumId w:val="3"/>
  </w:num>
  <w:num w:numId="20" w16cid:durableId="1293750191">
    <w:abstractNumId w:val="18"/>
  </w:num>
  <w:num w:numId="21" w16cid:durableId="1842040507">
    <w:abstractNumId w:val="5"/>
  </w:num>
  <w:num w:numId="22" w16cid:durableId="871183829">
    <w:abstractNumId w:val="12"/>
  </w:num>
  <w:num w:numId="23" w16cid:durableId="1311714785">
    <w:abstractNumId w:val="6"/>
  </w:num>
  <w:num w:numId="24" w16cid:durableId="907807199">
    <w:abstractNumId w:val="24"/>
  </w:num>
  <w:num w:numId="25" w16cid:durableId="164223220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DUyNjMwN7A0srBQ0lEKTi0uzszPAykwNK8FAPqysUMtAAAA"/>
  </w:docVars>
  <w:rsids>
    <w:rsidRoot w:val="00DD1728"/>
    <w:rsid w:val="00001165"/>
    <w:rsid w:val="00006398"/>
    <w:rsid w:val="00007622"/>
    <w:rsid w:val="0001121A"/>
    <w:rsid w:val="00011C29"/>
    <w:rsid w:val="00017FA7"/>
    <w:rsid w:val="0002178C"/>
    <w:rsid w:val="00027392"/>
    <w:rsid w:val="00035870"/>
    <w:rsid w:val="00045BA2"/>
    <w:rsid w:val="00046CC8"/>
    <w:rsid w:val="00065170"/>
    <w:rsid w:val="000664C6"/>
    <w:rsid w:val="0006691A"/>
    <w:rsid w:val="000771E3"/>
    <w:rsid w:val="0008424C"/>
    <w:rsid w:val="00097BB4"/>
    <w:rsid w:val="000A54C3"/>
    <w:rsid w:val="000B0D33"/>
    <w:rsid w:val="000B0DC2"/>
    <w:rsid w:val="000B6CB6"/>
    <w:rsid w:val="000C290A"/>
    <w:rsid w:val="000C53B5"/>
    <w:rsid w:val="000D1A0B"/>
    <w:rsid w:val="000F3A13"/>
    <w:rsid w:val="00102DB8"/>
    <w:rsid w:val="00105993"/>
    <w:rsid w:val="001113F4"/>
    <w:rsid w:val="00113048"/>
    <w:rsid w:val="00130431"/>
    <w:rsid w:val="001313C2"/>
    <w:rsid w:val="0014053A"/>
    <w:rsid w:val="00144A89"/>
    <w:rsid w:val="0014525F"/>
    <w:rsid w:val="00154061"/>
    <w:rsid w:val="0017312E"/>
    <w:rsid w:val="001776DC"/>
    <w:rsid w:val="0018376A"/>
    <w:rsid w:val="00185000"/>
    <w:rsid w:val="001B343E"/>
    <w:rsid w:val="001B4165"/>
    <w:rsid w:val="001D3FD9"/>
    <w:rsid w:val="001D6EF2"/>
    <w:rsid w:val="001E08DC"/>
    <w:rsid w:val="001E1B5E"/>
    <w:rsid w:val="00200942"/>
    <w:rsid w:val="00212C0D"/>
    <w:rsid w:val="0021394E"/>
    <w:rsid w:val="00216F8E"/>
    <w:rsid w:val="00225176"/>
    <w:rsid w:val="002268C2"/>
    <w:rsid w:val="00230E2E"/>
    <w:rsid w:val="002319F3"/>
    <w:rsid w:val="002428EC"/>
    <w:rsid w:val="00246BDE"/>
    <w:rsid w:val="002568EA"/>
    <w:rsid w:val="0027125F"/>
    <w:rsid w:val="00273F25"/>
    <w:rsid w:val="0027417F"/>
    <w:rsid w:val="00294075"/>
    <w:rsid w:val="002A0682"/>
    <w:rsid w:val="002A4AD5"/>
    <w:rsid w:val="002B4271"/>
    <w:rsid w:val="002D0F8B"/>
    <w:rsid w:val="002E0D09"/>
    <w:rsid w:val="002F521D"/>
    <w:rsid w:val="0030256E"/>
    <w:rsid w:val="0031635B"/>
    <w:rsid w:val="003168F0"/>
    <w:rsid w:val="003173F9"/>
    <w:rsid w:val="00322E36"/>
    <w:rsid w:val="00326D31"/>
    <w:rsid w:val="0034283D"/>
    <w:rsid w:val="00356359"/>
    <w:rsid w:val="00371F43"/>
    <w:rsid w:val="003839D1"/>
    <w:rsid w:val="00387F43"/>
    <w:rsid w:val="00392CDE"/>
    <w:rsid w:val="0039481D"/>
    <w:rsid w:val="003A1431"/>
    <w:rsid w:val="003A154B"/>
    <w:rsid w:val="003A5961"/>
    <w:rsid w:val="003B39A1"/>
    <w:rsid w:val="003B4FA5"/>
    <w:rsid w:val="003B67F9"/>
    <w:rsid w:val="003C548F"/>
    <w:rsid w:val="003C6588"/>
    <w:rsid w:val="003D06ED"/>
    <w:rsid w:val="003F61E8"/>
    <w:rsid w:val="003F7EEB"/>
    <w:rsid w:val="00406C3E"/>
    <w:rsid w:val="004103B7"/>
    <w:rsid w:val="00423790"/>
    <w:rsid w:val="00427235"/>
    <w:rsid w:val="00427737"/>
    <w:rsid w:val="00440737"/>
    <w:rsid w:val="00440CAB"/>
    <w:rsid w:val="0044440C"/>
    <w:rsid w:val="00452C17"/>
    <w:rsid w:val="00461B37"/>
    <w:rsid w:val="00463D14"/>
    <w:rsid w:val="004707D2"/>
    <w:rsid w:val="00475502"/>
    <w:rsid w:val="00477056"/>
    <w:rsid w:val="0049412A"/>
    <w:rsid w:val="00496F3C"/>
    <w:rsid w:val="004B40FE"/>
    <w:rsid w:val="004B44DC"/>
    <w:rsid w:val="004C15B6"/>
    <w:rsid w:val="004C2E8B"/>
    <w:rsid w:val="004D0214"/>
    <w:rsid w:val="004D0B48"/>
    <w:rsid w:val="004D22F9"/>
    <w:rsid w:val="004D2873"/>
    <w:rsid w:val="004D7A8E"/>
    <w:rsid w:val="004E0397"/>
    <w:rsid w:val="004E36E8"/>
    <w:rsid w:val="00506FEB"/>
    <w:rsid w:val="00514AAE"/>
    <w:rsid w:val="00515109"/>
    <w:rsid w:val="0052020D"/>
    <w:rsid w:val="0052497E"/>
    <w:rsid w:val="00525747"/>
    <w:rsid w:val="0053241F"/>
    <w:rsid w:val="005326DE"/>
    <w:rsid w:val="005367F8"/>
    <w:rsid w:val="00537DA2"/>
    <w:rsid w:val="00540DDF"/>
    <w:rsid w:val="005439D9"/>
    <w:rsid w:val="00553001"/>
    <w:rsid w:val="00557203"/>
    <w:rsid w:val="00573529"/>
    <w:rsid w:val="00577680"/>
    <w:rsid w:val="0058194E"/>
    <w:rsid w:val="0058306A"/>
    <w:rsid w:val="005A54CE"/>
    <w:rsid w:val="005B19FD"/>
    <w:rsid w:val="005B1E9D"/>
    <w:rsid w:val="005C0409"/>
    <w:rsid w:val="005E7FD8"/>
    <w:rsid w:val="005F4360"/>
    <w:rsid w:val="005F5610"/>
    <w:rsid w:val="006009FC"/>
    <w:rsid w:val="0060111F"/>
    <w:rsid w:val="00602F67"/>
    <w:rsid w:val="00607C4C"/>
    <w:rsid w:val="00610F07"/>
    <w:rsid w:val="006146F3"/>
    <w:rsid w:val="00621022"/>
    <w:rsid w:val="00624050"/>
    <w:rsid w:val="00631008"/>
    <w:rsid w:val="0063368C"/>
    <w:rsid w:val="00634524"/>
    <w:rsid w:val="00635522"/>
    <w:rsid w:val="006375D0"/>
    <w:rsid w:val="006436FB"/>
    <w:rsid w:val="0064735E"/>
    <w:rsid w:val="006522CD"/>
    <w:rsid w:val="00661E3C"/>
    <w:rsid w:val="0066445A"/>
    <w:rsid w:val="00671FB6"/>
    <w:rsid w:val="006A5A79"/>
    <w:rsid w:val="006B7F2A"/>
    <w:rsid w:val="006C2CAB"/>
    <w:rsid w:val="006D38C8"/>
    <w:rsid w:val="006D40EF"/>
    <w:rsid w:val="006E2B2A"/>
    <w:rsid w:val="006E6CA2"/>
    <w:rsid w:val="0070111F"/>
    <w:rsid w:val="00704EBA"/>
    <w:rsid w:val="0071695A"/>
    <w:rsid w:val="00717AC5"/>
    <w:rsid w:val="0072207B"/>
    <w:rsid w:val="0072215C"/>
    <w:rsid w:val="00726A1C"/>
    <w:rsid w:val="00743D02"/>
    <w:rsid w:val="00744597"/>
    <w:rsid w:val="007550B8"/>
    <w:rsid w:val="00761CA5"/>
    <w:rsid w:val="0078625C"/>
    <w:rsid w:val="007928A9"/>
    <w:rsid w:val="007A404F"/>
    <w:rsid w:val="007C6283"/>
    <w:rsid w:val="007C7466"/>
    <w:rsid w:val="007C7BBF"/>
    <w:rsid w:val="007D0A48"/>
    <w:rsid w:val="007D6BBE"/>
    <w:rsid w:val="007E088F"/>
    <w:rsid w:val="007E4181"/>
    <w:rsid w:val="007E41D8"/>
    <w:rsid w:val="007E58CD"/>
    <w:rsid w:val="007E5B14"/>
    <w:rsid w:val="0080212B"/>
    <w:rsid w:val="008103C0"/>
    <w:rsid w:val="008117EB"/>
    <w:rsid w:val="0084103A"/>
    <w:rsid w:val="0084573D"/>
    <w:rsid w:val="0085304A"/>
    <w:rsid w:val="0086345A"/>
    <w:rsid w:val="00867BE9"/>
    <w:rsid w:val="00882885"/>
    <w:rsid w:val="008841FF"/>
    <w:rsid w:val="0088757E"/>
    <w:rsid w:val="00890CAF"/>
    <w:rsid w:val="00893C26"/>
    <w:rsid w:val="00895EB5"/>
    <w:rsid w:val="008A42DE"/>
    <w:rsid w:val="008A4F8C"/>
    <w:rsid w:val="008D4736"/>
    <w:rsid w:val="0090240E"/>
    <w:rsid w:val="0090255A"/>
    <w:rsid w:val="00914B9F"/>
    <w:rsid w:val="00955495"/>
    <w:rsid w:val="00955BD9"/>
    <w:rsid w:val="00960041"/>
    <w:rsid w:val="00992990"/>
    <w:rsid w:val="009943B1"/>
    <w:rsid w:val="009B57FC"/>
    <w:rsid w:val="009D7307"/>
    <w:rsid w:val="009F6927"/>
    <w:rsid w:val="00A00E1F"/>
    <w:rsid w:val="00A01916"/>
    <w:rsid w:val="00A05DE7"/>
    <w:rsid w:val="00A0700C"/>
    <w:rsid w:val="00A14135"/>
    <w:rsid w:val="00A23023"/>
    <w:rsid w:val="00A33672"/>
    <w:rsid w:val="00A4080C"/>
    <w:rsid w:val="00A408DF"/>
    <w:rsid w:val="00A433DC"/>
    <w:rsid w:val="00A4747F"/>
    <w:rsid w:val="00A57CA1"/>
    <w:rsid w:val="00A60551"/>
    <w:rsid w:val="00A6309F"/>
    <w:rsid w:val="00A64C2E"/>
    <w:rsid w:val="00A73BDD"/>
    <w:rsid w:val="00A81F3D"/>
    <w:rsid w:val="00A834E6"/>
    <w:rsid w:val="00AA3C40"/>
    <w:rsid w:val="00AA441E"/>
    <w:rsid w:val="00AA7503"/>
    <w:rsid w:val="00AB0C40"/>
    <w:rsid w:val="00AB459F"/>
    <w:rsid w:val="00AB7F59"/>
    <w:rsid w:val="00AC7388"/>
    <w:rsid w:val="00AD34B1"/>
    <w:rsid w:val="00AD78CE"/>
    <w:rsid w:val="00B037BA"/>
    <w:rsid w:val="00B21D63"/>
    <w:rsid w:val="00B23DFA"/>
    <w:rsid w:val="00B35371"/>
    <w:rsid w:val="00B379BF"/>
    <w:rsid w:val="00B42F79"/>
    <w:rsid w:val="00B44E13"/>
    <w:rsid w:val="00B51CE6"/>
    <w:rsid w:val="00B53808"/>
    <w:rsid w:val="00B56B77"/>
    <w:rsid w:val="00B65308"/>
    <w:rsid w:val="00B670E3"/>
    <w:rsid w:val="00B70BF8"/>
    <w:rsid w:val="00B7244B"/>
    <w:rsid w:val="00B73B25"/>
    <w:rsid w:val="00B7560B"/>
    <w:rsid w:val="00B81B5B"/>
    <w:rsid w:val="00B835E5"/>
    <w:rsid w:val="00B96A7B"/>
    <w:rsid w:val="00BA4E75"/>
    <w:rsid w:val="00BB53EA"/>
    <w:rsid w:val="00BB6314"/>
    <w:rsid w:val="00BB6885"/>
    <w:rsid w:val="00BC136A"/>
    <w:rsid w:val="00BC6864"/>
    <w:rsid w:val="00BD5463"/>
    <w:rsid w:val="00BD7FB7"/>
    <w:rsid w:val="00BE1D6B"/>
    <w:rsid w:val="00BE598D"/>
    <w:rsid w:val="00C00728"/>
    <w:rsid w:val="00C0143D"/>
    <w:rsid w:val="00C16E13"/>
    <w:rsid w:val="00C33CA7"/>
    <w:rsid w:val="00C40261"/>
    <w:rsid w:val="00C4565E"/>
    <w:rsid w:val="00C54986"/>
    <w:rsid w:val="00C57309"/>
    <w:rsid w:val="00C6467A"/>
    <w:rsid w:val="00C657E0"/>
    <w:rsid w:val="00C65B5D"/>
    <w:rsid w:val="00C74D9F"/>
    <w:rsid w:val="00C76F67"/>
    <w:rsid w:val="00CA25CD"/>
    <w:rsid w:val="00CA6FA3"/>
    <w:rsid w:val="00CB063E"/>
    <w:rsid w:val="00CB2CE6"/>
    <w:rsid w:val="00CC623A"/>
    <w:rsid w:val="00CD2F04"/>
    <w:rsid w:val="00CE03EE"/>
    <w:rsid w:val="00CE06CD"/>
    <w:rsid w:val="00CE21ED"/>
    <w:rsid w:val="00CF7650"/>
    <w:rsid w:val="00D3183C"/>
    <w:rsid w:val="00D3384E"/>
    <w:rsid w:val="00D36FF4"/>
    <w:rsid w:val="00D55214"/>
    <w:rsid w:val="00D72230"/>
    <w:rsid w:val="00D724DE"/>
    <w:rsid w:val="00D7369C"/>
    <w:rsid w:val="00D9101A"/>
    <w:rsid w:val="00D9276C"/>
    <w:rsid w:val="00D92D09"/>
    <w:rsid w:val="00DA41DA"/>
    <w:rsid w:val="00DC4F5C"/>
    <w:rsid w:val="00DD1728"/>
    <w:rsid w:val="00DD40A2"/>
    <w:rsid w:val="00DD58B6"/>
    <w:rsid w:val="00DE2996"/>
    <w:rsid w:val="00DF3760"/>
    <w:rsid w:val="00DF3CAC"/>
    <w:rsid w:val="00E10108"/>
    <w:rsid w:val="00E24986"/>
    <w:rsid w:val="00E35283"/>
    <w:rsid w:val="00E37CBF"/>
    <w:rsid w:val="00E43C07"/>
    <w:rsid w:val="00E4400B"/>
    <w:rsid w:val="00E553B8"/>
    <w:rsid w:val="00E631A3"/>
    <w:rsid w:val="00E67A7B"/>
    <w:rsid w:val="00E747D1"/>
    <w:rsid w:val="00E843F1"/>
    <w:rsid w:val="00E85681"/>
    <w:rsid w:val="00EA0CCA"/>
    <w:rsid w:val="00EA1573"/>
    <w:rsid w:val="00EA17E2"/>
    <w:rsid w:val="00EA497C"/>
    <w:rsid w:val="00EA4B9D"/>
    <w:rsid w:val="00EA5131"/>
    <w:rsid w:val="00EA6F3E"/>
    <w:rsid w:val="00EA761E"/>
    <w:rsid w:val="00EC5DCA"/>
    <w:rsid w:val="00ED0054"/>
    <w:rsid w:val="00EE3528"/>
    <w:rsid w:val="00EE705D"/>
    <w:rsid w:val="00EF0E5C"/>
    <w:rsid w:val="00EF337E"/>
    <w:rsid w:val="00EF6D76"/>
    <w:rsid w:val="00F04E89"/>
    <w:rsid w:val="00F16971"/>
    <w:rsid w:val="00F17BFD"/>
    <w:rsid w:val="00F27F56"/>
    <w:rsid w:val="00F30DC4"/>
    <w:rsid w:val="00F335D5"/>
    <w:rsid w:val="00F3509B"/>
    <w:rsid w:val="00F66D2C"/>
    <w:rsid w:val="00F71877"/>
    <w:rsid w:val="00F7590B"/>
    <w:rsid w:val="00F847B6"/>
    <w:rsid w:val="00F857A9"/>
    <w:rsid w:val="00F85C69"/>
    <w:rsid w:val="00F876BE"/>
    <w:rsid w:val="00FA1384"/>
    <w:rsid w:val="00FA3DCD"/>
    <w:rsid w:val="00FB08AE"/>
    <w:rsid w:val="00FB0F9A"/>
    <w:rsid w:val="00FB2CB8"/>
    <w:rsid w:val="00FB6E46"/>
    <w:rsid w:val="00FC05E4"/>
    <w:rsid w:val="00FC11D8"/>
    <w:rsid w:val="00FC28BA"/>
    <w:rsid w:val="00FC6490"/>
    <w:rsid w:val="00FC6853"/>
    <w:rsid w:val="00FD1F93"/>
    <w:rsid w:val="00FE1E6B"/>
    <w:rsid w:val="00FE4B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9917E5"/>
  <w15:chartTrackingRefBased/>
  <w15:docId w15:val="{5681EA8A-7EA2-4A52-A348-279526118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AU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0214"/>
    <w:pPr>
      <w:keepNext/>
      <w:keepLines/>
      <w:numPr>
        <w:numId w:val="4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5" w:themeShade="BF"/>
      <w:sz w:val="32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0214"/>
    <w:pPr>
      <w:keepNext/>
      <w:keepLines/>
      <w:numPr>
        <w:ilvl w:val="1"/>
        <w:numId w:val="4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5" w:themeShade="BF"/>
      <w:sz w:val="26"/>
      <w:szCs w:val="33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D0214"/>
    <w:pPr>
      <w:keepNext/>
      <w:keepLines/>
      <w:numPr>
        <w:ilvl w:val="2"/>
        <w:numId w:val="4"/>
      </w:numPr>
      <w:spacing w:before="40" w:after="0"/>
      <w:outlineLvl w:val="2"/>
    </w:pPr>
    <w:rPr>
      <w:rFonts w:asciiTheme="majorHAnsi" w:eastAsiaTheme="majorEastAsia" w:hAnsiTheme="majorHAnsi" w:cstheme="majorBidi"/>
      <w:color w:val="1F4E79" w:themeColor="accent5" w:themeShade="80"/>
      <w:sz w:val="24"/>
      <w:szCs w:val="3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D0214"/>
    <w:pPr>
      <w:keepNext/>
      <w:keepLines/>
      <w:numPr>
        <w:ilvl w:val="3"/>
        <w:numId w:val="4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5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D1728"/>
    <w:pPr>
      <w:keepNext/>
      <w:keepLines/>
      <w:numPr>
        <w:ilvl w:val="4"/>
        <w:numId w:val="4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D1728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D1728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D1728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D1728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0214"/>
    <w:rPr>
      <w:rFonts w:asciiTheme="majorHAnsi" w:eastAsiaTheme="majorEastAsia" w:hAnsiTheme="majorHAnsi" w:cstheme="majorBidi"/>
      <w:color w:val="2E74B5" w:themeColor="accent5" w:themeShade="BF"/>
      <w:sz w:val="32"/>
      <w:szCs w:val="40"/>
    </w:rPr>
  </w:style>
  <w:style w:type="paragraph" w:styleId="TOCHeading">
    <w:name w:val="TOC Heading"/>
    <w:basedOn w:val="Heading1"/>
    <w:next w:val="Normal"/>
    <w:uiPriority w:val="39"/>
    <w:unhideWhenUsed/>
    <w:qFormat/>
    <w:rsid w:val="00DD1728"/>
    <w:pPr>
      <w:outlineLvl w:val="9"/>
    </w:pPr>
    <w:rPr>
      <w:szCs w:val="32"/>
      <w:lang w:val="en-US"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4D0214"/>
    <w:rPr>
      <w:rFonts w:asciiTheme="majorHAnsi" w:eastAsiaTheme="majorEastAsia" w:hAnsiTheme="majorHAnsi" w:cstheme="majorBidi"/>
      <w:color w:val="2E74B5" w:themeColor="accent5" w:themeShade="BF"/>
      <w:sz w:val="26"/>
      <w:szCs w:val="33"/>
    </w:rPr>
  </w:style>
  <w:style w:type="character" w:customStyle="1" w:styleId="Heading3Char">
    <w:name w:val="Heading 3 Char"/>
    <w:basedOn w:val="DefaultParagraphFont"/>
    <w:link w:val="Heading3"/>
    <w:uiPriority w:val="9"/>
    <w:rsid w:val="004D0214"/>
    <w:rPr>
      <w:rFonts w:asciiTheme="majorHAnsi" w:eastAsiaTheme="majorEastAsia" w:hAnsiTheme="majorHAnsi" w:cstheme="majorBidi"/>
      <w:color w:val="1F4E79" w:themeColor="accent5" w:themeShade="80"/>
      <w:sz w:val="24"/>
      <w:szCs w:val="3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D0214"/>
    <w:rPr>
      <w:rFonts w:asciiTheme="majorHAnsi" w:eastAsiaTheme="majorEastAsia" w:hAnsiTheme="majorHAnsi" w:cstheme="majorBidi"/>
      <w:i/>
      <w:iCs/>
      <w:color w:val="2E74B5" w:themeColor="accent5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D1728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D1728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D1728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D1728"/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D172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F847B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847B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847B6"/>
    <w:rPr>
      <w:color w:val="0563C1" w:themeColor="hyperlink"/>
      <w:u w:val="single"/>
    </w:rPr>
  </w:style>
  <w:style w:type="paragraph" w:customStyle="1" w:styleId="BasicParagraph">
    <w:name w:val="[Basic Paragraph]"/>
    <w:basedOn w:val="Normal"/>
    <w:link w:val="BasicParagraphChar"/>
    <w:uiPriority w:val="99"/>
    <w:rsid w:val="00C74D9F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eastAsia="Calibri" w:hAnsi="Minion Pro" w:cs="Minion Pro"/>
      <w:color w:val="000000"/>
      <w:sz w:val="24"/>
      <w:szCs w:val="24"/>
      <w:lang w:val="en-GB" w:bidi="ar-SA"/>
    </w:rPr>
  </w:style>
  <w:style w:type="character" w:customStyle="1" w:styleId="BasicParagraphChar">
    <w:name w:val="[Basic Paragraph] Char"/>
    <w:basedOn w:val="DefaultParagraphFont"/>
    <w:link w:val="BasicParagraph"/>
    <w:uiPriority w:val="99"/>
    <w:rsid w:val="00C74D9F"/>
    <w:rPr>
      <w:rFonts w:ascii="Minion Pro" w:eastAsia="Calibri" w:hAnsi="Minion Pro" w:cs="Minion Pro"/>
      <w:color w:val="000000"/>
      <w:sz w:val="24"/>
      <w:szCs w:val="24"/>
      <w:lang w:val="en-GB" w:bidi="ar-SA"/>
    </w:rPr>
  </w:style>
  <w:style w:type="paragraph" w:styleId="Header">
    <w:name w:val="header"/>
    <w:basedOn w:val="Normal"/>
    <w:link w:val="HeaderChar"/>
    <w:uiPriority w:val="99"/>
    <w:unhideWhenUsed/>
    <w:rsid w:val="00C74D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4D9F"/>
  </w:style>
  <w:style w:type="paragraph" w:styleId="Footer">
    <w:name w:val="footer"/>
    <w:basedOn w:val="Normal"/>
    <w:link w:val="FooterChar"/>
    <w:uiPriority w:val="99"/>
    <w:unhideWhenUsed/>
    <w:rsid w:val="00C74D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4D9F"/>
  </w:style>
  <w:style w:type="paragraph" w:styleId="ListParagraph">
    <w:name w:val="List Paragraph"/>
    <w:basedOn w:val="Normal"/>
    <w:uiPriority w:val="34"/>
    <w:qFormat/>
    <w:rsid w:val="00105993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2F521D"/>
    <w:pPr>
      <w:spacing w:after="200" w:line="240" w:lineRule="auto"/>
    </w:pPr>
    <w:rPr>
      <w:i/>
      <w:iCs/>
      <w:color w:val="44546A" w:themeColor="text2"/>
      <w:sz w:val="18"/>
      <w:szCs w:val="22"/>
    </w:rPr>
  </w:style>
  <w:style w:type="paragraph" w:styleId="NormalWeb">
    <w:name w:val="Normal (Web)"/>
    <w:basedOn w:val="Normal"/>
    <w:uiPriority w:val="99"/>
    <w:unhideWhenUsed/>
    <w:rsid w:val="00AC7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 w:bidi="ar-SA"/>
    </w:rPr>
  </w:style>
  <w:style w:type="paragraph" w:styleId="TOC3">
    <w:name w:val="toc 3"/>
    <w:basedOn w:val="Normal"/>
    <w:next w:val="Normal"/>
    <w:autoRedefine/>
    <w:uiPriority w:val="39"/>
    <w:unhideWhenUsed/>
    <w:rsid w:val="00FD1F93"/>
    <w:pPr>
      <w:spacing w:after="100"/>
      <w:ind w:left="440"/>
    </w:pPr>
  </w:style>
  <w:style w:type="table" w:styleId="TableGrid">
    <w:name w:val="Table Grid"/>
    <w:basedOn w:val="TableNormal"/>
    <w:uiPriority w:val="39"/>
    <w:rsid w:val="000112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01121A"/>
    <w:rPr>
      <w:i/>
      <w:iCs/>
    </w:rPr>
  </w:style>
  <w:style w:type="paragraph" w:styleId="Subtitle">
    <w:name w:val="Subtitle"/>
    <w:basedOn w:val="Normal"/>
    <w:next w:val="Normal"/>
    <w:link w:val="SubtitleChar"/>
    <w:uiPriority w:val="11"/>
    <w:qFormat/>
    <w:rsid w:val="0001121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1121A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E631A3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5C040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77056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AB459F"/>
    <w:rPr>
      <w:color w:val="808080"/>
    </w:rPr>
  </w:style>
  <w:style w:type="table" w:styleId="GridTable1Light-Accent5">
    <w:name w:val="Grid Table 1 Light Accent 5"/>
    <w:basedOn w:val="TableNormal"/>
    <w:uiPriority w:val="46"/>
    <w:rsid w:val="00AB459F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itle">
    <w:name w:val="Title"/>
    <w:basedOn w:val="Normal"/>
    <w:next w:val="Normal"/>
    <w:link w:val="TitleChar"/>
    <w:uiPriority w:val="10"/>
    <w:qFormat/>
    <w:rsid w:val="00461B3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461B37"/>
    <w:rPr>
      <w:rFonts w:asciiTheme="majorHAnsi" w:eastAsiaTheme="majorEastAsia" w:hAnsiTheme="majorHAnsi" w:cstheme="majorBidi"/>
      <w:spacing w:val="-10"/>
      <w:kern w:val="28"/>
      <w:sz w:val="56"/>
      <w:szCs w:val="7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41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5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75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0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96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2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8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7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26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25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1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4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8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2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0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70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2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5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2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2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1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3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4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8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4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2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0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2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8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4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3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94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7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1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9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4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2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2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0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8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69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44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9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2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0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5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8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0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9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7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06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7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2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35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9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1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6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2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1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7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7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9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0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93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3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04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6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594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95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6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9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8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6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1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5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0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9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7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94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1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7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8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3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0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5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4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0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9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85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6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9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4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2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7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2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5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7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6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94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8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2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80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8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61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9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26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97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7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8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7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5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0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5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8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9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10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1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91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7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42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4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58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8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7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8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6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4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0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9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8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0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9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4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2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7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3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0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74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72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0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9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9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9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1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6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9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2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3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76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2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1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5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3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3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7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955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15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52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60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2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86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7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4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1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1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9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2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4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3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9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3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2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6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2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74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46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3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8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9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73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1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4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5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1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1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4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7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2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0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8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3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8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0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2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34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6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8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9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8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1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5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2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0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45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0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3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5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6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8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7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1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7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0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2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46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1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1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6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8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94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3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8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7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0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84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2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84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73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1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2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25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0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8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5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8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29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1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1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86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5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16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2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3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0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6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6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1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1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5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3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7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74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4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54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0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0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89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0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73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4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4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1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2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2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0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9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8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1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1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4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6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85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7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2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7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6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8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6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9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9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500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8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9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4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97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33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27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53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1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8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3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0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1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2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4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56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41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9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0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7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3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27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7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5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86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9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34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9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2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7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9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0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63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3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1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9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2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2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42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34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ribbr.com/citation/generator/apa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Bur23</b:Tag>
    <b:SourceType>Report</b:SourceType>
    <b:Guid>{E8F2568F-65A6-4CE8-B625-CD117EA595C3}</b:Guid>
    <b:Author>
      <b:Author>
        <b:NameList>
          <b:Person>
            <b:Last>Burns</b:Last>
            <b:First>Jonathan</b:First>
          </b:Person>
        </b:NameList>
      </b:Author>
    </b:Author>
    <b:Title>Bicycle Dealership and Repair in the US</b:Title>
    <b:Year>2023</b:Year>
    <b:Publisher>IBISWorld Inc</b:Publisher>
    <b:URL>https://my-ibisworld-com.ezproxy.lib.uts.edu.au/us/en/industry/44122b/about</b:URL>
    <b:ThesisType>US INDUSTRY (NAICS) REPORT 44122B / RETAIL TRADE</b:ThesisType>
    <b:RefOrder>1</b:RefOrder>
  </b:Source>
</b:Sources>
</file>

<file path=customXml/itemProps1.xml><?xml version="1.0" encoding="utf-8"?>
<ds:datastoreItem xmlns:ds="http://schemas.openxmlformats.org/officeDocument/2006/customXml" ds:itemID="{4A829DE5-65BD-4376-951F-44D7E40354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81</TotalTime>
  <Pages>1</Pages>
  <Words>74</Words>
  <Characters>42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tney Malone</dc:creator>
  <cp:keywords/>
  <dc:description/>
  <cp:lastModifiedBy>Britney Malone</cp:lastModifiedBy>
  <cp:revision>345</cp:revision>
  <cp:lastPrinted>2023-09-17T12:48:00Z</cp:lastPrinted>
  <dcterms:created xsi:type="dcterms:W3CDTF">2023-03-14T22:07:00Z</dcterms:created>
  <dcterms:modified xsi:type="dcterms:W3CDTF">2023-09-23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853ce2f2dc6f15e0d489d17485f49e47dca83eef25d80ed663c290ca656ccce</vt:lpwstr>
  </property>
</Properties>
</file>